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6E6" w:rsidRPr="007D719C" w:rsidRDefault="007A06E6" w:rsidP="007A06E6">
      <w:pPr>
        <w:pStyle w:val="ANMapapertitle"/>
      </w:pPr>
      <w:r w:rsidRPr="007D719C">
        <w:t xml:space="preserve">Late gestation diet supplementation of tall oil fatty acid and resin acid increases sow colostrum IgG content, piglet colostrum intake and modulates sow gut microbiota </w:t>
      </w:r>
    </w:p>
    <w:p w:rsidR="007A06E6" w:rsidRPr="007D719C" w:rsidRDefault="007A06E6" w:rsidP="007A06E6">
      <w:pPr>
        <w:pStyle w:val="ANMauthorname"/>
        <w:rPr>
          <w:lang w:val="fi-FI"/>
        </w:rPr>
      </w:pPr>
      <w:r w:rsidRPr="007D719C">
        <w:rPr>
          <w:lang w:val="fi-FI"/>
        </w:rPr>
        <w:t>Shah Hasan, Sani Saha, Sami Junnikkala, Toomas Orro, Olli Peltoniemi and Claudio Oliviero</w:t>
      </w:r>
    </w:p>
    <w:p w:rsidR="008D51B3" w:rsidRPr="007D719C" w:rsidRDefault="007A06E6" w:rsidP="00D524F0">
      <w:pPr>
        <w:pStyle w:val="ANMmaintext"/>
        <w:spacing w:line="240" w:lineRule="auto"/>
      </w:pPr>
      <w:r w:rsidRPr="007D719C">
        <w:rPr>
          <w:rStyle w:val="ANMheading1Car"/>
        </w:rPr>
        <w:t>Supplementary Table S</w:t>
      </w:r>
      <w:r w:rsidR="00D524F0" w:rsidRPr="007D719C">
        <w:rPr>
          <w:rStyle w:val="ANMheading1Car"/>
        </w:rPr>
        <w:t>1</w:t>
      </w:r>
      <w:r w:rsidRPr="007D719C">
        <w:t xml:space="preserve"> </w:t>
      </w:r>
      <w:r w:rsidR="00AB091A" w:rsidRPr="007D719C">
        <w:t xml:space="preserve">Chemical composition </w:t>
      </w:r>
      <w:r w:rsidR="00D524F0" w:rsidRPr="007D719C">
        <w:t xml:space="preserve">of </w:t>
      </w:r>
      <w:r w:rsidR="008D51B3" w:rsidRPr="007D719C">
        <w:t>sow gestation and lactation diet.</w:t>
      </w:r>
    </w:p>
    <w:p w:rsidR="007A06E6" w:rsidRPr="007D719C" w:rsidRDefault="00D524F0" w:rsidP="00D524F0">
      <w:pPr>
        <w:pStyle w:val="ANMmaintext"/>
        <w:spacing w:line="240" w:lineRule="auto"/>
      </w:pPr>
      <w:r w:rsidRPr="007D719C">
        <w:t xml:space="preserve"> </w:t>
      </w:r>
      <w:r w:rsidR="00AB091A" w:rsidRPr="007D719C">
        <w:t xml:space="preserve"> </w:t>
      </w:r>
    </w:p>
    <w:tbl>
      <w:tblPr>
        <w:tblpPr w:leftFromText="180" w:rightFromText="180" w:vertAnchor="text" w:tblpY="1"/>
        <w:tblOverlap w:val="never"/>
        <w:tblW w:w="8475" w:type="dxa"/>
        <w:tblLook w:val="04A0" w:firstRow="1" w:lastRow="0" w:firstColumn="1" w:lastColumn="0" w:noHBand="0" w:noVBand="1"/>
      </w:tblPr>
      <w:tblGrid>
        <w:gridCol w:w="4580"/>
        <w:gridCol w:w="2070"/>
        <w:gridCol w:w="1825"/>
      </w:tblGrid>
      <w:tr w:rsidR="008D51B3" w:rsidRPr="007D719C" w:rsidTr="008D51B3">
        <w:trPr>
          <w:trHeight w:val="310"/>
        </w:trPr>
        <w:tc>
          <w:tcPr>
            <w:tcW w:w="847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  <w:rPr>
                <w:b/>
              </w:rPr>
            </w:pPr>
            <w:r w:rsidRPr="007D719C">
              <w:rPr>
                <w:b/>
              </w:rPr>
              <w:t>Herd 1 and Herd 2</w:t>
            </w:r>
          </w:p>
        </w:tc>
      </w:tr>
      <w:tr w:rsidR="008D51B3" w:rsidRPr="007D719C" w:rsidTr="008D51B3">
        <w:trPr>
          <w:trHeight w:val="31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rPr>
                <w:b/>
              </w:rPr>
            </w:pPr>
            <w:r w:rsidRPr="007D719C">
              <w:rPr>
                <w:b/>
              </w:rPr>
              <w:t>Raw material (%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  <w:rPr>
                <w:b/>
              </w:rPr>
            </w:pPr>
            <w:r w:rsidRPr="007D719C">
              <w:rPr>
                <w:b/>
              </w:rPr>
              <w:t>Lactation diet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  <w:rPr>
                <w:b/>
              </w:rPr>
            </w:pPr>
            <w:r w:rsidRPr="007D719C">
              <w:rPr>
                <w:b/>
              </w:rPr>
              <w:t>Gestation diet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Dehulled oat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5.8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Whea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0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Oat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3.4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9.31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Wheat feed mea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7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 xml:space="preserve">Barley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1.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Soyabean mea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4.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Sugarbeet pulp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 xml:space="preserve">Sunflower meal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Wheat bra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Vegetable oils and fatty acid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.7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 xml:space="preserve">Premixes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.8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.76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Calcium carbonat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.3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.51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Amino acid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31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 xml:space="preserve">Monocalcium phosphate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66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3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Sal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49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2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Oat hull mea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-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9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Molass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-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Pea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-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Feed fibe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-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Sodiumbicarbonat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-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0.36</w:t>
            </w:r>
          </w:p>
        </w:tc>
      </w:tr>
      <w:tr w:rsidR="003523C3" w:rsidRPr="007D719C" w:rsidTr="00E80A29">
        <w:trPr>
          <w:trHeight w:val="320"/>
        </w:trPr>
        <w:tc>
          <w:tcPr>
            <w:tcW w:w="847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523C3" w:rsidRPr="007D719C" w:rsidRDefault="003523C3" w:rsidP="003523C3">
            <w:r w:rsidRPr="007D719C">
              <w:t>Analysis (per kg) 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r w:rsidRPr="007D719C">
              <w:t>DM (g</w:t>
            </w:r>
            <w:r w:rsidR="008D51B3" w:rsidRPr="007D719C"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87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87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r w:rsidRPr="007D719C">
              <w:t>Crude protein (g</w:t>
            </w:r>
            <w:r w:rsidR="008D51B3" w:rsidRPr="007D719C"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15</w:t>
            </w:r>
            <w:r w:rsidR="008D51B3" w:rsidRPr="007D719C">
              <w:t>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12</w:t>
            </w:r>
            <w:r w:rsidR="008D51B3" w:rsidRPr="007D719C">
              <w:t>8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r w:rsidRPr="007D719C">
              <w:t>Crude fat (g</w:t>
            </w:r>
            <w:r w:rsidR="008D51B3" w:rsidRPr="007D719C"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1664DC">
            <w:pPr>
              <w:jc w:val="center"/>
            </w:pPr>
            <w:r w:rsidRPr="007D719C">
              <w:t>6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1664DC">
            <w:pPr>
              <w:jc w:val="center"/>
            </w:pPr>
            <w:r w:rsidRPr="007D719C">
              <w:t>3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r w:rsidRPr="007D719C">
              <w:t>Crude fiber (g</w:t>
            </w:r>
            <w:r w:rsidR="008D51B3" w:rsidRPr="007D719C"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5</w:t>
            </w:r>
            <w:r w:rsidR="008D51B3" w:rsidRPr="007D719C">
              <w:t>6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0</w:t>
            </w:r>
            <w:r w:rsidR="001664DC" w:rsidRPr="007D719C">
              <w:t>0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r w:rsidRPr="007D719C">
              <w:t>Ash (g</w:t>
            </w:r>
            <w:r w:rsidR="008D51B3" w:rsidRPr="007D719C">
              <w:t>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1664DC" w:rsidP="008D51B3">
            <w:pPr>
              <w:jc w:val="center"/>
            </w:pPr>
            <w:r w:rsidRPr="007D719C">
              <w:t>6</w:t>
            </w:r>
            <w:r w:rsidR="008D51B3" w:rsidRPr="007D719C">
              <w:t>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1664DC">
            <w:pPr>
              <w:jc w:val="center"/>
            </w:pPr>
            <w:r w:rsidRPr="007D719C">
              <w:t>62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Methionine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3.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.1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Lysine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9.6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6.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Calcium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9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7.5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lastRenderedPageBreak/>
              <w:t>Phosphorus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6.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5.3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Sodium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2.3</w:t>
            </w:r>
          </w:p>
        </w:tc>
      </w:tr>
      <w:tr w:rsidR="008D51B3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r w:rsidRPr="007D719C">
              <w:t>NE (MJ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10.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</w:pPr>
            <w:r w:rsidRPr="007D719C">
              <w:t>8</w:t>
            </w:r>
            <w:r w:rsidR="005F06FE" w:rsidRPr="007D719C">
              <w:t>*</w:t>
            </w:r>
          </w:p>
        </w:tc>
      </w:tr>
      <w:tr w:rsidR="005F06FE" w:rsidRPr="007D719C" w:rsidTr="00103798">
        <w:trPr>
          <w:trHeight w:val="320"/>
        </w:trPr>
        <w:tc>
          <w:tcPr>
            <w:tcW w:w="847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F06FE" w:rsidRPr="007D719C" w:rsidRDefault="005F06FE" w:rsidP="00334CCD">
            <w:pPr>
              <w:jc w:val="center"/>
              <w:rPr>
                <w:lang w:val="en-US"/>
              </w:rPr>
            </w:pPr>
            <w:r w:rsidRPr="007D719C">
              <w:t xml:space="preserve">*Treatment diet added with RAC was </w:t>
            </w:r>
            <w:r w:rsidR="00334CCD" w:rsidRPr="007D719C">
              <w:t xml:space="preserve">0.11 </w:t>
            </w:r>
            <w:r w:rsidRPr="007D719C">
              <w:t>MJ</w:t>
            </w:r>
            <w:r w:rsidR="00242566" w:rsidRPr="007D719C">
              <w:t xml:space="preserve"> per daily feed</w:t>
            </w:r>
          </w:p>
        </w:tc>
      </w:tr>
      <w:tr w:rsidR="008D51B3" w:rsidRPr="007D719C" w:rsidTr="008D51B3">
        <w:trPr>
          <w:trHeight w:val="310"/>
        </w:trPr>
        <w:tc>
          <w:tcPr>
            <w:tcW w:w="847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8D51B3" w:rsidRPr="007D719C" w:rsidRDefault="008D51B3" w:rsidP="008D51B3">
            <w:pPr>
              <w:jc w:val="center"/>
              <w:rPr>
                <w:b/>
              </w:rPr>
            </w:pPr>
            <w:r w:rsidRPr="007D719C">
              <w:rPr>
                <w:b/>
              </w:rPr>
              <w:t>Herd 3</w:t>
            </w:r>
          </w:p>
        </w:tc>
      </w:tr>
      <w:tr w:rsidR="004F3320" w:rsidRPr="007D719C" w:rsidTr="004F3320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pPr>
              <w:rPr>
                <w:b/>
              </w:rPr>
            </w:pPr>
            <w:r w:rsidRPr="007D719C">
              <w:rPr>
                <w:b/>
              </w:rPr>
              <w:t>Raw material (%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pPr>
              <w:jc w:val="center"/>
              <w:rPr>
                <w:b/>
              </w:rPr>
            </w:pPr>
            <w:r w:rsidRPr="007D719C">
              <w:rPr>
                <w:b/>
              </w:rPr>
              <w:t>Lactation diet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pPr>
              <w:jc w:val="center"/>
              <w:rPr>
                <w:b/>
              </w:rPr>
            </w:pPr>
            <w:r w:rsidRPr="007D719C">
              <w:rPr>
                <w:b/>
              </w:rPr>
              <w:t>Gestation diet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r w:rsidRPr="007D719C">
              <w:t>Sugarbeet pulp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F3320" w:rsidRPr="007D719C" w:rsidRDefault="004F3320" w:rsidP="004F3320">
            <w:pPr>
              <w:jc w:val="center"/>
            </w:pPr>
            <w:r w:rsidRPr="007D719C">
              <w:t>6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CM</w:t>
            </w:r>
            <w:r w:rsidR="001E78A8" w:rsidRPr="007D719C">
              <w:t xml:space="preserve"> (corn-cob-mix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hips</w:t>
            </w:r>
            <w:r w:rsidR="0020053A" w:rsidRPr="007D719C"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3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Barle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7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ookie mix</w:t>
            </w:r>
            <w:r w:rsidR="0020053A" w:rsidRPr="007D719C">
              <w:t>*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-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Limeston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.36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88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Linseed extra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Maiz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7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Molass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al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4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16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Vegetable oi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.7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Palm kernel extra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5.4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Rapeseed  extra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4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oybean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-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oy hul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oybean mea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.6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.4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ug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8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-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Whea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1.7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2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Wheat middling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7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4.8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Vinass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3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Fish oil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3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0.2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unflower seed extra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Premix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5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.11</w:t>
            </w:r>
          </w:p>
        </w:tc>
      </w:tr>
      <w:tr w:rsidR="003523C3" w:rsidRPr="007D719C" w:rsidTr="00443713">
        <w:trPr>
          <w:trHeight w:val="320"/>
        </w:trPr>
        <w:tc>
          <w:tcPr>
            <w:tcW w:w="847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523C3" w:rsidRPr="007D719C" w:rsidRDefault="003523C3" w:rsidP="003523C3">
            <w:r w:rsidRPr="007D719C">
              <w:t>Analysis (per kg) 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DM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880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873.7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Ash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4.9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52.4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rude protein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50.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130.4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rude fat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57.7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41.5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rude fiber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0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86.7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Lysine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8.5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5.9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Methionine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8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2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Calcium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9.2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6.1</w:t>
            </w:r>
          </w:p>
        </w:tc>
      </w:tr>
      <w:tr w:rsidR="004F3320" w:rsidRPr="007D719C" w:rsidTr="008D51B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Phosphorus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5.9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4.7</w:t>
            </w:r>
          </w:p>
        </w:tc>
      </w:tr>
      <w:tr w:rsidR="004F3320" w:rsidRPr="007D719C" w:rsidTr="003523C3">
        <w:trPr>
          <w:trHeight w:val="320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r w:rsidRPr="007D719C">
              <w:t>Sodium (g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4</w:t>
            </w:r>
          </w:p>
        </w:tc>
        <w:tc>
          <w:tcPr>
            <w:tcW w:w="18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F3320" w:rsidRPr="007D719C" w:rsidRDefault="004F3320" w:rsidP="004F3320">
            <w:pPr>
              <w:jc w:val="center"/>
            </w:pPr>
            <w:r w:rsidRPr="007D719C">
              <w:t>2.1</w:t>
            </w:r>
          </w:p>
        </w:tc>
      </w:tr>
      <w:tr w:rsidR="003523C3" w:rsidRPr="007D719C" w:rsidTr="003523C3">
        <w:trPr>
          <w:trHeight w:val="320"/>
        </w:trPr>
        <w:tc>
          <w:tcPr>
            <w:tcW w:w="4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523C3" w:rsidRPr="007D719C" w:rsidRDefault="003523C3" w:rsidP="004F3320">
            <w:r w:rsidRPr="007D719C">
              <w:t>NE (MJ)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523C3" w:rsidRPr="007D719C" w:rsidRDefault="00280384" w:rsidP="004F3320">
            <w:pPr>
              <w:jc w:val="center"/>
            </w:pPr>
            <w:r w:rsidRPr="007D719C">
              <w:t>9.32</w:t>
            </w:r>
          </w:p>
        </w:tc>
        <w:tc>
          <w:tcPr>
            <w:tcW w:w="18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523C3" w:rsidRPr="007D719C" w:rsidRDefault="00280384" w:rsidP="004F3320">
            <w:pPr>
              <w:jc w:val="center"/>
            </w:pPr>
            <w:r w:rsidRPr="007D719C">
              <w:t>8.57</w:t>
            </w:r>
          </w:p>
        </w:tc>
      </w:tr>
    </w:tbl>
    <w:p w:rsidR="00114689" w:rsidRPr="007D719C" w:rsidRDefault="00114689" w:rsidP="008D51B3"/>
    <w:p w:rsidR="0020053A" w:rsidRPr="007D719C" w:rsidRDefault="0020053A" w:rsidP="008D51B3"/>
    <w:p w:rsidR="0020053A" w:rsidRPr="007D719C" w:rsidRDefault="0020053A" w:rsidP="0020053A">
      <w:pPr>
        <w:pStyle w:val="ANMauthorname"/>
      </w:pPr>
      <w:r w:rsidRPr="007D719C">
        <w:br w:type="page"/>
      </w:r>
    </w:p>
    <w:tbl>
      <w:tblPr>
        <w:tblStyle w:val="Grilledutableau"/>
        <w:tblpPr w:leftFromText="180" w:rightFromText="180" w:vertAnchor="page" w:horzAnchor="margin" w:tblpY="1944"/>
        <w:tblW w:w="9276" w:type="dxa"/>
        <w:tblLook w:val="04A0" w:firstRow="1" w:lastRow="0" w:firstColumn="1" w:lastColumn="0" w:noHBand="0" w:noVBand="1"/>
      </w:tblPr>
      <w:tblGrid>
        <w:gridCol w:w="3092"/>
        <w:gridCol w:w="3092"/>
        <w:gridCol w:w="3092"/>
      </w:tblGrid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6356E8" w:rsidP="00837800">
            <w:r w:rsidRPr="007D719C">
              <w:lastRenderedPageBreak/>
              <w:t>Analysis (per kg) 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Chips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Cookie mix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Ash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32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44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DM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961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913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Crude fiber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2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34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Crude protein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48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05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Crude fat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281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09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Sugar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2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84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Moisture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39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87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Starch, g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466.00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317.00</w:t>
            </w:r>
          </w:p>
        </w:tc>
      </w:tr>
      <w:tr w:rsidR="00837800" w:rsidRPr="007D719C" w:rsidTr="00837800">
        <w:trPr>
          <w:trHeight w:val="325"/>
        </w:trPr>
        <w:tc>
          <w:tcPr>
            <w:tcW w:w="3092" w:type="dxa"/>
          </w:tcPr>
          <w:p w:rsidR="00837800" w:rsidRPr="007D719C" w:rsidRDefault="00837800" w:rsidP="00837800">
            <w:r w:rsidRPr="007D719C">
              <w:t>NE (MJ)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21.4</w:t>
            </w:r>
          </w:p>
        </w:tc>
        <w:tc>
          <w:tcPr>
            <w:tcW w:w="3092" w:type="dxa"/>
          </w:tcPr>
          <w:p w:rsidR="00837800" w:rsidRPr="007D719C" w:rsidRDefault="00837800" w:rsidP="00837800">
            <w:pPr>
              <w:jc w:val="center"/>
            </w:pPr>
            <w:r w:rsidRPr="007D719C">
              <w:t>15.7</w:t>
            </w:r>
          </w:p>
        </w:tc>
      </w:tr>
    </w:tbl>
    <w:p w:rsidR="00E44F47" w:rsidRPr="007D719C" w:rsidRDefault="0020053A" w:rsidP="008D51B3">
      <w:r w:rsidRPr="007D719C">
        <w:t>*Composition of Chips and cookie mix</w:t>
      </w:r>
    </w:p>
    <w:p w:rsidR="00E44F47" w:rsidRPr="007D719C" w:rsidRDefault="00E44F47" w:rsidP="00E44F47"/>
    <w:p w:rsidR="00E44F47" w:rsidRPr="007D719C" w:rsidRDefault="00E44F47" w:rsidP="00E44F47"/>
    <w:p w:rsidR="00E44F47" w:rsidRPr="007D719C" w:rsidRDefault="00E44F47" w:rsidP="00E44F47">
      <w:r w:rsidRPr="007D719C">
        <w:t>RAC</w:t>
      </w:r>
      <w:r w:rsidR="00DE4A18" w:rsidRPr="007D719C">
        <w:t xml:space="preserve"> </w:t>
      </w:r>
      <w:r w:rsidRPr="007D719C">
        <w:t>= resin acid-enriched composition.</w:t>
      </w:r>
    </w:p>
    <w:p w:rsidR="00E44F47" w:rsidRPr="007D719C" w:rsidRDefault="00E44F47" w:rsidP="00E44F47"/>
    <w:p w:rsidR="00E44F47" w:rsidRPr="00E44F47" w:rsidRDefault="00E44F47" w:rsidP="00E44F47">
      <w:r w:rsidRPr="007D719C">
        <w:t>NE = net energy.</w:t>
      </w:r>
      <w:bookmarkStart w:id="0" w:name="_GoBack"/>
      <w:bookmarkEnd w:id="0"/>
      <w:r>
        <w:t xml:space="preserve"> </w:t>
      </w:r>
    </w:p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E44F47" w:rsidRPr="00E44F47" w:rsidRDefault="00E44F47" w:rsidP="00E44F47"/>
    <w:p w:rsidR="0020053A" w:rsidRPr="00E44F47" w:rsidRDefault="0020053A" w:rsidP="00E44F47"/>
    <w:sectPr w:rsidR="0020053A" w:rsidRPr="00E44F47" w:rsidSect="006C39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0882" w:rsidRDefault="00620882">
      <w:r>
        <w:separator/>
      </w:r>
    </w:p>
  </w:endnote>
  <w:endnote w:type="continuationSeparator" w:id="0">
    <w:p w:rsidR="00620882" w:rsidRDefault="00620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93E" w:rsidRDefault="006C393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18931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393E" w:rsidRDefault="006C393E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1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F3D74" w:rsidRDefault="0062088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93E" w:rsidRDefault="006C393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0882" w:rsidRDefault="00620882">
      <w:r>
        <w:separator/>
      </w:r>
    </w:p>
  </w:footnote>
  <w:footnote w:type="continuationSeparator" w:id="0">
    <w:p w:rsidR="00620882" w:rsidRDefault="006208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93E" w:rsidRDefault="006C393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93E" w:rsidRDefault="006C393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93E" w:rsidRDefault="006C393E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sDAyszSzNLCwMLdU0lEKTi0uzszPAykwrAUAyt9lUCwAAAA="/>
  </w:docVars>
  <w:rsids>
    <w:rsidRoot w:val="007A06E6"/>
    <w:rsid w:val="00010603"/>
    <w:rsid w:val="0001529F"/>
    <w:rsid w:val="000219CC"/>
    <w:rsid w:val="00033EF1"/>
    <w:rsid w:val="00034CA3"/>
    <w:rsid w:val="00053148"/>
    <w:rsid w:val="00061944"/>
    <w:rsid w:val="0007133B"/>
    <w:rsid w:val="00075608"/>
    <w:rsid w:val="0007669B"/>
    <w:rsid w:val="000875A4"/>
    <w:rsid w:val="000C15EA"/>
    <w:rsid w:val="000C1DA0"/>
    <w:rsid w:val="000E642C"/>
    <w:rsid w:val="00114689"/>
    <w:rsid w:val="00123EF5"/>
    <w:rsid w:val="001301A4"/>
    <w:rsid w:val="00133B07"/>
    <w:rsid w:val="00144E0A"/>
    <w:rsid w:val="0015107C"/>
    <w:rsid w:val="00156752"/>
    <w:rsid w:val="001664DC"/>
    <w:rsid w:val="00196EE6"/>
    <w:rsid w:val="001A5744"/>
    <w:rsid w:val="001B0E36"/>
    <w:rsid w:val="001B1FC6"/>
    <w:rsid w:val="001B4B9B"/>
    <w:rsid w:val="001C0682"/>
    <w:rsid w:val="001D11C8"/>
    <w:rsid w:val="001E495F"/>
    <w:rsid w:val="001E516D"/>
    <w:rsid w:val="001E78A8"/>
    <w:rsid w:val="0020053A"/>
    <w:rsid w:val="00205554"/>
    <w:rsid w:val="002074C3"/>
    <w:rsid w:val="002161C7"/>
    <w:rsid w:val="002215B6"/>
    <w:rsid w:val="002360B8"/>
    <w:rsid w:val="00242566"/>
    <w:rsid w:val="00251CAC"/>
    <w:rsid w:val="0025587B"/>
    <w:rsid w:val="00277411"/>
    <w:rsid w:val="00280384"/>
    <w:rsid w:val="0028136A"/>
    <w:rsid w:val="00290A83"/>
    <w:rsid w:val="00291154"/>
    <w:rsid w:val="002A60DC"/>
    <w:rsid w:val="002B10E4"/>
    <w:rsid w:val="002B1833"/>
    <w:rsid w:val="002C07B9"/>
    <w:rsid w:val="002D5573"/>
    <w:rsid w:val="002E59F4"/>
    <w:rsid w:val="0032305C"/>
    <w:rsid w:val="00334CCD"/>
    <w:rsid w:val="00350283"/>
    <w:rsid w:val="003523C3"/>
    <w:rsid w:val="0036387C"/>
    <w:rsid w:val="00372240"/>
    <w:rsid w:val="0037436F"/>
    <w:rsid w:val="00386073"/>
    <w:rsid w:val="003A1263"/>
    <w:rsid w:val="003A4037"/>
    <w:rsid w:val="003B233E"/>
    <w:rsid w:val="003B4B79"/>
    <w:rsid w:val="003C4D80"/>
    <w:rsid w:val="003E11C5"/>
    <w:rsid w:val="00404E6C"/>
    <w:rsid w:val="00410D4C"/>
    <w:rsid w:val="0042191F"/>
    <w:rsid w:val="00426848"/>
    <w:rsid w:val="004465CD"/>
    <w:rsid w:val="00447EE8"/>
    <w:rsid w:val="00464BE5"/>
    <w:rsid w:val="00480BEB"/>
    <w:rsid w:val="0048437F"/>
    <w:rsid w:val="004A7B14"/>
    <w:rsid w:val="004B2320"/>
    <w:rsid w:val="004B444E"/>
    <w:rsid w:val="004D4343"/>
    <w:rsid w:val="004E3A73"/>
    <w:rsid w:val="004E57C0"/>
    <w:rsid w:val="004F3320"/>
    <w:rsid w:val="005140DC"/>
    <w:rsid w:val="005263C7"/>
    <w:rsid w:val="00536042"/>
    <w:rsid w:val="0056073C"/>
    <w:rsid w:val="00570670"/>
    <w:rsid w:val="00585EA8"/>
    <w:rsid w:val="00597D15"/>
    <w:rsid w:val="005A3131"/>
    <w:rsid w:val="005A5C58"/>
    <w:rsid w:val="005E221A"/>
    <w:rsid w:val="005E55B7"/>
    <w:rsid w:val="005E79A5"/>
    <w:rsid w:val="005F06FE"/>
    <w:rsid w:val="005F105F"/>
    <w:rsid w:val="00603275"/>
    <w:rsid w:val="00614546"/>
    <w:rsid w:val="00617C68"/>
    <w:rsid w:val="00620882"/>
    <w:rsid w:val="00622477"/>
    <w:rsid w:val="006261D8"/>
    <w:rsid w:val="006356E8"/>
    <w:rsid w:val="0064411E"/>
    <w:rsid w:val="006526E3"/>
    <w:rsid w:val="00672F7F"/>
    <w:rsid w:val="006760D8"/>
    <w:rsid w:val="00684058"/>
    <w:rsid w:val="00684AA1"/>
    <w:rsid w:val="006A21DE"/>
    <w:rsid w:val="006C393E"/>
    <w:rsid w:val="006F140E"/>
    <w:rsid w:val="00735037"/>
    <w:rsid w:val="00770352"/>
    <w:rsid w:val="00776201"/>
    <w:rsid w:val="00776F7F"/>
    <w:rsid w:val="007809D1"/>
    <w:rsid w:val="0078562E"/>
    <w:rsid w:val="00785DBE"/>
    <w:rsid w:val="007A06E6"/>
    <w:rsid w:val="007A1CAD"/>
    <w:rsid w:val="007B06B4"/>
    <w:rsid w:val="007B1E48"/>
    <w:rsid w:val="007B566F"/>
    <w:rsid w:val="007C1081"/>
    <w:rsid w:val="007D2957"/>
    <w:rsid w:val="007D4B75"/>
    <w:rsid w:val="007D711F"/>
    <w:rsid w:val="007D719C"/>
    <w:rsid w:val="007F34FF"/>
    <w:rsid w:val="007F556D"/>
    <w:rsid w:val="007F6001"/>
    <w:rsid w:val="00802711"/>
    <w:rsid w:val="008152E4"/>
    <w:rsid w:val="00815E08"/>
    <w:rsid w:val="00817E41"/>
    <w:rsid w:val="00837800"/>
    <w:rsid w:val="008612F8"/>
    <w:rsid w:val="00864DDB"/>
    <w:rsid w:val="0087037C"/>
    <w:rsid w:val="00885263"/>
    <w:rsid w:val="008A0A79"/>
    <w:rsid w:val="008A4BF0"/>
    <w:rsid w:val="008B0037"/>
    <w:rsid w:val="008D1987"/>
    <w:rsid w:val="008D51B3"/>
    <w:rsid w:val="008D54AD"/>
    <w:rsid w:val="008E44EB"/>
    <w:rsid w:val="008F02F0"/>
    <w:rsid w:val="008F4931"/>
    <w:rsid w:val="00902CF7"/>
    <w:rsid w:val="00903046"/>
    <w:rsid w:val="0091260A"/>
    <w:rsid w:val="00940BDF"/>
    <w:rsid w:val="009413D3"/>
    <w:rsid w:val="00946418"/>
    <w:rsid w:val="00950632"/>
    <w:rsid w:val="009513EB"/>
    <w:rsid w:val="009734B6"/>
    <w:rsid w:val="009864DB"/>
    <w:rsid w:val="009B4164"/>
    <w:rsid w:val="009B46C8"/>
    <w:rsid w:val="009C2122"/>
    <w:rsid w:val="009C3DA7"/>
    <w:rsid w:val="009D2D06"/>
    <w:rsid w:val="009D5959"/>
    <w:rsid w:val="00A06C0B"/>
    <w:rsid w:val="00A16AF0"/>
    <w:rsid w:val="00A21A67"/>
    <w:rsid w:val="00A275FB"/>
    <w:rsid w:val="00A32AF6"/>
    <w:rsid w:val="00A46B87"/>
    <w:rsid w:val="00AA23B2"/>
    <w:rsid w:val="00AB091A"/>
    <w:rsid w:val="00AC5BD4"/>
    <w:rsid w:val="00AC5E9D"/>
    <w:rsid w:val="00AC7268"/>
    <w:rsid w:val="00B036C9"/>
    <w:rsid w:val="00B10E9A"/>
    <w:rsid w:val="00B11B45"/>
    <w:rsid w:val="00B14328"/>
    <w:rsid w:val="00B429F7"/>
    <w:rsid w:val="00B42B44"/>
    <w:rsid w:val="00B439EE"/>
    <w:rsid w:val="00B4769B"/>
    <w:rsid w:val="00B55490"/>
    <w:rsid w:val="00B63BCD"/>
    <w:rsid w:val="00B769D6"/>
    <w:rsid w:val="00B82C7F"/>
    <w:rsid w:val="00B8403F"/>
    <w:rsid w:val="00B973C3"/>
    <w:rsid w:val="00BA15FD"/>
    <w:rsid w:val="00BB700D"/>
    <w:rsid w:val="00BB7EE1"/>
    <w:rsid w:val="00BC5443"/>
    <w:rsid w:val="00BE0D1A"/>
    <w:rsid w:val="00BE0D30"/>
    <w:rsid w:val="00BF7E97"/>
    <w:rsid w:val="00C12528"/>
    <w:rsid w:val="00C14614"/>
    <w:rsid w:val="00C25366"/>
    <w:rsid w:val="00C27374"/>
    <w:rsid w:val="00C3737B"/>
    <w:rsid w:val="00C405F5"/>
    <w:rsid w:val="00C6586C"/>
    <w:rsid w:val="00C7184C"/>
    <w:rsid w:val="00C811DB"/>
    <w:rsid w:val="00CC0774"/>
    <w:rsid w:val="00CC2F70"/>
    <w:rsid w:val="00CD0F5A"/>
    <w:rsid w:val="00CD573B"/>
    <w:rsid w:val="00D03D74"/>
    <w:rsid w:val="00D26ED6"/>
    <w:rsid w:val="00D50E29"/>
    <w:rsid w:val="00D524F0"/>
    <w:rsid w:val="00D65809"/>
    <w:rsid w:val="00D70802"/>
    <w:rsid w:val="00D77C09"/>
    <w:rsid w:val="00DB707F"/>
    <w:rsid w:val="00DD2FAE"/>
    <w:rsid w:val="00DE4A18"/>
    <w:rsid w:val="00E35B2B"/>
    <w:rsid w:val="00E41891"/>
    <w:rsid w:val="00E44209"/>
    <w:rsid w:val="00E44F47"/>
    <w:rsid w:val="00E53604"/>
    <w:rsid w:val="00E56229"/>
    <w:rsid w:val="00E57725"/>
    <w:rsid w:val="00E77748"/>
    <w:rsid w:val="00E97105"/>
    <w:rsid w:val="00EA4C64"/>
    <w:rsid w:val="00ED7555"/>
    <w:rsid w:val="00EE142C"/>
    <w:rsid w:val="00F106E9"/>
    <w:rsid w:val="00F15191"/>
    <w:rsid w:val="00F33C85"/>
    <w:rsid w:val="00F421D1"/>
    <w:rsid w:val="00F46F82"/>
    <w:rsid w:val="00F57D6E"/>
    <w:rsid w:val="00F70F88"/>
    <w:rsid w:val="00F724AE"/>
    <w:rsid w:val="00F9456E"/>
    <w:rsid w:val="00FD5FF2"/>
    <w:rsid w:val="00FE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B29E6D-B863-4C7F-B65C-2813EE5DD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A06E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7A06E6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7A06E6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7A06E6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7A06E6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styleId="Pieddepage">
    <w:name w:val="footer"/>
    <w:basedOn w:val="Normal"/>
    <w:link w:val="PieddepageCar"/>
    <w:uiPriority w:val="99"/>
    <w:unhideWhenUsed/>
    <w:rsid w:val="007A06E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A06E6"/>
    <w:rPr>
      <w:rFonts w:ascii="Arial" w:eastAsia="Times New Roman" w:hAnsi="Arial" w:cs="Times New Roman"/>
      <w:sz w:val="24"/>
      <w:szCs w:val="24"/>
      <w:lang w:val="nl-NL" w:eastAsia="nl-NL"/>
    </w:rPr>
  </w:style>
  <w:style w:type="character" w:styleId="Numrodeligne">
    <w:name w:val="line number"/>
    <w:basedOn w:val="Policepardfaut"/>
    <w:uiPriority w:val="99"/>
    <w:semiHidden/>
    <w:unhideWhenUsed/>
    <w:rsid w:val="007A06E6"/>
  </w:style>
  <w:style w:type="paragraph" w:customStyle="1" w:styleId="ANMapapertitle">
    <w:name w:val="ANM a paper title"/>
    <w:next w:val="ANMauthorname"/>
    <w:link w:val="ANMapapertitleCar"/>
    <w:uiPriority w:val="99"/>
    <w:qFormat/>
    <w:rsid w:val="007A06E6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7A06E6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7A06E6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7A06E6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7A06E6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paragraph" w:styleId="En-tte">
    <w:name w:val="header"/>
    <w:basedOn w:val="Normal"/>
    <w:link w:val="En-tteCar"/>
    <w:uiPriority w:val="99"/>
    <w:unhideWhenUsed/>
    <w:rsid w:val="006C393E"/>
    <w:pPr>
      <w:tabs>
        <w:tab w:val="center" w:pos="4986"/>
        <w:tab w:val="right" w:pos="9972"/>
      </w:tabs>
    </w:pPr>
  </w:style>
  <w:style w:type="character" w:customStyle="1" w:styleId="En-tteCar">
    <w:name w:val="En-tête Car"/>
    <w:basedOn w:val="Policepardfaut"/>
    <w:link w:val="En-tte"/>
    <w:uiPriority w:val="99"/>
    <w:rsid w:val="006C393E"/>
    <w:rPr>
      <w:rFonts w:ascii="Arial" w:eastAsia="Times New Roman" w:hAnsi="Arial" w:cs="Times New Roman"/>
      <w:sz w:val="24"/>
      <w:szCs w:val="24"/>
      <w:lang w:val="nl-NL" w:eastAsia="nl-NL"/>
    </w:rPr>
  </w:style>
  <w:style w:type="table" w:styleId="Grilledutableau">
    <w:name w:val="Table Grid"/>
    <w:basedOn w:val="TableauNormal"/>
    <w:uiPriority w:val="39"/>
    <w:rsid w:val="00AB09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334CC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34CCD"/>
    <w:rPr>
      <w:rFonts w:ascii="Segoe UI" w:eastAsia="Times New Roman" w:hAnsi="Segoe UI" w:cs="Segoe UI"/>
      <w:sz w:val="18"/>
      <w:szCs w:val="18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Helsinki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, Shah M K</dc:creator>
  <cp:keywords/>
  <dc:description/>
  <cp:lastModifiedBy>ANM</cp:lastModifiedBy>
  <cp:revision>2</cp:revision>
  <cp:lastPrinted>2018-10-19T05:33:00Z</cp:lastPrinted>
  <dcterms:created xsi:type="dcterms:W3CDTF">2018-12-03T10:58:00Z</dcterms:created>
  <dcterms:modified xsi:type="dcterms:W3CDTF">2018-12-03T10:58:00Z</dcterms:modified>
</cp:coreProperties>
</file>